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4F6B" w:rsidRDefault="00795551">
      <w:r>
        <w:rPr>
          <w:noProof/>
        </w:rPr>
        <w:drawing>
          <wp:inline distT="0" distB="0" distL="0" distR="0" wp14:anchorId="5DC19E80" wp14:editId="0FEC8A62">
            <wp:extent cx="5943600" cy="59797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7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F4F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tjQxN7QwBLIszJV0lIJTi4sz8/NACgxrATg7gvssAAAA"/>
  </w:docVars>
  <w:rsids>
    <w:rsidRoot w:val="00795551"/>
    <w:rsid w:val="00795551"/>
    <w:rsid w:val="00DF4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3E4FD1-6C79-4854-BFA6-BD7D7D283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ski, Alan</dc:creator>
  <cp:keywords/>
  <dc:description/>
  <cp:lastModifiedBy>Saleski, Alan</cp:lastModifiedBy>
  <cp:revision>1</cp:revision>
  <dcterms:created xsi:type="dcterms:W3CDTF">2019-09-02T23:11:00Z</dcterms:created>
  <dcterms:modified xsi:type="dcterms:W3CDTF">2019-09-02T23:12:00Z</dcterms:modified>
</cp:coreProperties>
</file>